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2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6e98691e275fcd6ca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2T06:13:58Z</dcterms:created>
  <dcterms:modified xsi:type="dcterms:W3CDTF">2023-07-12T0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2 06:13:51</vt:lpwstr>
  </property>
</Properties>
</file>